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Naina Figliuzz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ai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Figliuzz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69 Lakeside Drive Bartlett, IL, USA 6010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naina.ella@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331625536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Figliuzzi</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30/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lice Figliuzzi</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0/201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